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08"/>
        <w:gridCol w:w="5760"/>
      </w:tblGrid>
      <w:tr w:rsidR="009317C1" w14:paraId="415174A2" w14:textId="77777777" w:rsidTr="00A828C3">
        <w:trPr>
          <w:trHeight w:val="1080"/>
        </w:trPr>
        <w:tc>
          <w:tcPr>
            <w:tcW w:w="4608" w:type="dxa"/>
            <w:shd w:val="clear" w:color="auto" w:fill="auto"/>
          </w:tcPr>
          <w:p w14:paraId="528AD094" w14:textId="77777777" w:rsidR="009317C1" w:rsidRDefault="00A828C3" w:rsidP="00983077"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2C0E3152" wp14:editId="3786E5B0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52705</wp:posOffset>
                  </wp:positionV>
                  <wp:extent cx="2844800" cy="552207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shd w:val="clear" w:color="auto" w:fill="auto"/>
            <w:vAlign w:val="bottom"/>
          </w:tcPr>
          <w:p w14:paraId="3270AD69" w14:textId="77777777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27B96159" w14:textId="77777777" w:rsidR="009317C1" w:rsidRPr="00983077" w:rsidRDefault="00277C64" w:rsidP="00983077">
            <w:pPr>
              <w:jc w:val="right"/>
              <w:rPr>
                <w:rFonts w:ascii="Tw Cen MT" w:hAnsi="Tw Cen MT"/>
              </w:rPr>
            </w:pPr>
            <w:r w:rsidRPr="00983077">
              <w:rPr>
                <w:rFonts w:ascii="Tw Cen MT" w:hAnsi="Tw Cen MT"/>
              </w:rPr>
              <w:t>PRINT/OUTDOOR/WEB</w:t>
            </w:r>
            <w:r w:rsidR="009317C1" w:rsidRPr="00983077">
              <w:rPr>
                <w:rFonts w:ascii="Tw Cen MT" w:hAnsi="Tw Cen MT"/>
              </w:rPr>
              <w:t xml:space="preserve"> MEDIA</w:t>
            </w:r>
          </w:p>
          <w:p w14:paraId="0DD862C2" w14:textId="77777777" w:rsidR="009317C1" w:rsidRPr="00522D06" w:rsidRDefault="005347A6" w:rsidP="00522D06">
            <w:pPr>
              <w:jc w:val="right"/>
              <w:rPr>
                <w:b/>
              </w:rPr>
            </w:pPr>
            <w:r w:rsidRPr="00522D06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71863146" w14:textId="77777777" w:rsidTr="00522D06">
        <w:trPr>
          <w:trHeight w:val="13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F4419E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2F49E2B1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41D3368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408A65D6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3F284D3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8718BCD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363E09">
              <w:rPr>
                <w:sz w:val="20"/>
                <w:szCs w:val="20"/>
              </w:rPr>
            </w:r>
            <w:r w:rsidR="00363E09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0CEEC5" w14:textId="77777777" w:rsidR="00CE1F3C" w:rsidRPr="00983077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2630D75B" w14:textId="77777777" w:rsidR="00CE1F3C" w:rsidRPr="00983077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C28517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363E09">
              <w:rPr>
                <w:sz w:val="20"/>
                <w:szCs w:val="20"/>
              </w:rPr>
            </w:r>
            <w:r w:rsidR="00363E09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378A4B0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5652CBE7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654033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363E09">
              <w:rPr>
                <w:sz w:val="20"/>
                <w:szCs w:val="20"/>
              </w:rPr>
            </w:r>
            <w:r w:rsidR="00363E09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45CB1DA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531FE36B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6456F1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363E09">
              <w:rPr>
                <w:sz w:val="20"/>
                <w:szCs w:val="20"/>
              </w:rPr>
            </w:r>
            <w:r w:rsidR="00363E09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681192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58770CD1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3394A6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363E09">
              <w:rPr>
                <w:sz w:val="20"/>
                <w:szCs w:val="20"/>
              </w:rPr>
            </w:r>
            <w:r w:rsidR="00363E09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DAA5A1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7A10FEF5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11E54D" w14:textId="77777777" w:rsidR="00CE1F3C" w:rsidRPr="00983077" w:rsidRDefault="00CE1F3C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363E09">
              <w:rPr>
                <w:rFonts w:ascii="Tw Cen MT" w:hAnsi="Tw Cen MT"/>
                <w:sz w:val="20"/>
                <w:szCs w:val="20"/>
              </w:rPr>
            </w:r>
            <w:r w:rsidR="00363E09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96B52E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36B18971" w14:textId="77777777" w:rsidR="00CE1F3C" w:rsidRPr="00983077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3BE9D79C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9DE6527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3DB3C20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9E3886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EB1631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BF2167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150D3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36716B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A9C347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5577C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2FEC596B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0151EB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EB05A78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B8CF9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AC3580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B8D51E1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363E09">
              <w:rPr>
                <w:rFonts w:ascii="Tw Cen MT" w:hAnsi="Tw Cen MT"/>
                <w:b/>
                <w:sz w:val="16"/>
                <w:szCs w:val="16"/>
              </w:rPr>
            </w:r>
            <w:r w:rsidR="00363E09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78B118A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6"/>
                <w:szCs w:val="16"/>
              </w:rPr>
            </w:r>
            <w:r w:rsidR="00363E0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C84B7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363E09">
              <w:rPr>
                <w:rFonts w:ascii="Tw Cen MT" w:hAnsi="Tw Cen MT"/>
                <w:b/>
                <w:sz w:val="16"/>
                <w:szCs w:val="16"/>
              </w:rPr>
            </w:r>
            <w:r w:rsidR="00363E09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8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3EB649A0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92F17F1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343CAC2F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72334721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0551602B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64FD5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9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5347A6" w:rsidRPr="009317C1" w14:paraId="2C0A81F1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31788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10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10"/>
          </w:p>
        </w:tc>
      </w:tr>
      <w:tr w:rsidR="005347A6" w:rsidRPr="009317C1" w14:paraId="43E77BE2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7C39C" w14:textId="50E300B0" w:rsidR="005347A6" w:rsidRPr="00983077" w:rsidRDefault="005347A6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E7028F">
              <w:rPr>
                <w:rFonts w:ascii="Tw Cen MT" w:hAnsi="Tw Cen MT"/>
                <w:sz w:val="16"/>
                <w:szCs w:val="16"/>
              </w:rPr>
              <w:t>one logo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0A42A7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A828C3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5287EEF8" w14:textId="79D84D6C" w:rsidR="005347A6" w:rsidRPr="00983077" w:rsidRDefault="005347A6" w:rsidP="00231505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6"/>
                <w:szCs w:val="16"/>
              </w:rPr>
            </w:r>
            <w:r w:rsidR="00363E0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6"/>
                <w:szCs w:val="16"/>
              </w:rPr>
            </w:r>
            <w:r w:rsidR="00363E0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Please use logo </w:t>
            </w:r>
            <w:r w:rsidR="0072418C">
              <w:rPr>
                <w:rFonts w:ascii="Tw Cen MT" w:hAnsi="Tw Cen MT"/>
                <w:sz w:val="16"/>
                <w:szCs w:val="16"/>
              </w:rPr>
              <w:t>on file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6"/>
                <w:szCs w:val="16"/>
              </w:rPr>
            </w:r>
            <w:r w:rsidR="00363E09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0AB27A8B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885423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4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07DAE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220826D6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13E369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38A57F03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C6A49A" w14:textId="75A879E3" w:rsidR="005347A6" w:rsidRPr="00983077" w:rsidRDefault="0072418C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5347A6" w:rsidRPr="009317C1" w14:paraId="770C022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006727A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2628AB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71350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5347A6" w:rsidRPr="009317C1" w14:paraId="125D2F35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BB0C8D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CDD3F3B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FBB9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1BE8CE6F" w14:textId="77777777" w:rsidR="00277C64" w:rsidRDefault="00277C64">
      <w:pPr>
        <w:rPr>
          <w:rFonts w:ascii="Tw Cen MT Condensed" w:hAnsi="Tw Cen MT Condensed"/>
        </w:rPr>
      </w:pPr>
    </w:p>
    <w:p w14:paraId="4D444B6B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957"/>
        <w:gridCol w:w="2135"/>
        <w:gridCol w:w="1928"/>
        <w:gridCol w:w="2880"/>
      </w:tblGrid>
      <w:tr w:rsidR="00277C64" w:rsidRPr="00983077" w14:paraId="41471709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500E329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bookmarkStart w:id="22" w:name="_Hlk70498134"/>
          </w:p>
        </w:tc>
        <w:tc>
          <w:tcPr>
            <w:tcW w:w="2957" w:type="dxa"/>
            <w:shd w:val="clear" w:color="auto" w:fill="auto"/>
            <w:vAlign w:val="bottom"/>
          </w:tcPr>
          <w:p w14:paraId="4BB6D7B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407D742C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7DE91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880" w:type="dxa"/>
            <w:vMerge w:val="restart"/>
            <w:shd w:val="clear" w:color="auto" w:fill="FFFFFF"/>
          </w:tcPr>
          <w:p w14:paraId="620E6F6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5ED4C744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23ED576B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633F63E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1E9AD4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4CA95462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17171A6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6C5CC359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3DBF16A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316315C6" w14:textId="66D5FA09" w:rsidR="00277C64" w:rsidRPr="00983077" w:rsidRDefault="00363E09" w:rsidP="00363E09">
            <w:pPr>
              <w:shd w:val="clear" w:color="auto" w:fill="FFFFFF"/>
              <w:rPr>
                <w:rFonts w:ascii="Tw Cen MT Condensed" w:hAnsi="Tw Cen MT Condensed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277C64" w:rsidRPr="00983077" w14:paraId="612614D4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5F4B8065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E899182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3" w:name="Text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35" w:type="dxa"/>
            <w:shd w:val="clear" w:color="auto" w:fill="auto"/>
            <w:vAlign w:val="bottom"/>
          </w:tcPr>
          <w:p w14:paraId="2EA01ADE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338D31" w14:textId="77777777" w:rsidR="00277C64" w:rsidRPr="00983077" w:rsidRDefault="00277C64" w:rsidP="005347A6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07BC62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4A6C6FB7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0CF9ED20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B0A8B8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0E9704D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52A1ADCE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1F95A1C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ED69DF0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3D06953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4096979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C41B84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30470F0D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119336D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0A4D0716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7A75C2A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12B9389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6BBD9A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98F637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A2A781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7EE45336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4815817A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7C14FEC8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4C7F3A36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363E09">
              <w:rPr>
                <w:rFonts w:ascii="Tw Cen MT" w:hAnsi="Tw Cen MT"/>
                <w:sz w:val="18"/>
                <w:szCs w:val="18"/>
              </w:rPr>
            </w:r>
            <w:r w:rsidR="00363E09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7E917B0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543E8E42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606C9507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18594BA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34B759FF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790464CC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928" w:type="dxa"/>
            <w:shd w:val="clear" w:color="auto" w:fill="auto"/>
            <w:vAlign w:val="bottom"/>
          </w:tcPr>
          <w:p w14:paraId="389BEC28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shd w:val="clear" w:color="auto" w:fill="FFFFFF"/>
          </w:tcPr>
          <w:p w14:paraId="50BF92B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bookmarkEnd w:id="22"/>
    </w:tbl>
    <w:p w14:paraId="409E14DF" w14:textId="77777777" w:rsidR="00115325" w:rsidRDefault="00115325">
      <w:pPr>
        <w:rPr>
          <w:rFonts w:ascii="Tw Cen MT Condensed" w:hAnsi="Tw Cen MT Condensed"/>
        </w:rPr>
      </w:pPr>
    </w:p>
    <w:p w14:paraId="0B937500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 w:rsidR="00363E09">
        <w:rPr>
          <w:rFonts w:ascii="Tw Cen MT Condensed" w:hAnsi="Tw Cen MT Condensed"/>
        </w:rPr>
      </w:r>
      <w:r w:rsidR="00363E09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32FC2724" w14:textId="77777777" w:rsidR="00FE4202" w:rsidRDefault="00FE4202">
      <w:pPr>
        <w:rPr>
          <w:rFonts w:ascii="Tw Cen MT Condensed" w:hAnsi="Tw Cen MT Condensed"/>
        </w:rPr>
      </w:pPr>
    </w:p>
    <w:p w14:paraId="0E765504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 w:rsidR="00363E09">
        <w:rPr>
          <w:rFonts w:ascii="Tw Cen MT Condensed" w:hAnsi="Tw Cen MT Condensed"/>
        </w:rPr>
      </w:r>
      <w:r w:rsidR="00363E09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</w:t>
      </w:r>
      <w:r w:rsidR="00522D0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p w14:paraId="6CA8321F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59C27CC4" w14:textId="77777777" w:rsidTr="00983077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0B97CDE5" w14:textId="6F0FC9CD" w:rsidR="0001503B" w:rsidRPr="00983077" w:rsidRDefault="0001503B" w:rsidP="00231505">
            <w:pPr>
              <w:rPr>
                <w:rFonts w:ascii="Tw Cen MT" w:hAnsi="Tw Cen MT"/>
                <w:b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20</w:t>
            </w:r>
            <w:r w:rsidR="0072418C">
              <w:rPr>
                <w:rFonts w:ascii="Tw Cen MT" w:hAnsi="Tw Cen MT"/>
                <w:sz w:val="20"/>
                <w:szCs w:val="20"/>
              </w:rPr>
              <w:t>21</w:t>
            </w:r>
          </w:p>
        </w:tc>
      </w:tr>
      <w:tr w:rsidR="0001503B" w:rsidRPr="00983077" w14:paraId="6C029BDF" w14:textId="77777777" w:rsidTr="00522D06">
        <w:trPr>
          <w:trHeight w:val="458"/>
        </w:trPr>
        <w:tc>
          <w:tcPr>
            <w:tcW w:w="3432" w:type="dxa"/>
            <w:tcBorders>
              <w:bottom w:val="single" w:sz="4" w:space="0" w:color="auto"/>
            </w:tcBorders>
            <w:shd w:val="clear" w:color="auto" w:fill="auto"/>
          </w:tcPr>
          <w:p w14:paraId="15395C59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156" w:type="dxa"/>
            <w:tcBorders>
              <w:bottom w:val="single" w:sz="4" w:space="0" w:color="auto"/>
            </w:tcBorders>
            <w:shd w:val="clear" w:color="auto" w:fill="auto"/>
          </w:tcPr>
          <w:p w14:paraId="54988072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  <w:tcBorders>
              <w:bottom w:val="single" w:sz="4" w:space="0" w:color="auto"/>
            </w:tcBorders>
            <w:shd w:val="clear" w:color="auto" w:fill="auto"/>
          </w:tcPr>
          <w:p w14:paraId="79848581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3B22BD83" w14:textId="77777777" w:rsidR="00CC08BE" w:rsidRDefault="00CC08BE">
      <w:pPr>
        <w:rPr>
          <w:rFonts w:ascii="Tw Cen MT" w:hAnsi="Tw Cen MT"/>
          <w:sz w:val="22"/>
          <w:szCs w:val="22"/>
        </w:rPr>
      </w:pPr>
    </w:p>
    <w:p w14:paraId="3ECD1C0A" w14:textId="77777777" w:rsidR="00231505" w:rsidRDefault="00231505" w:rsidP="00231505">
      <w:pPr>
        <w:rPr>
          <w:rFonts w:ascii="Tw Cen MT" w:hAnsi="Tw Cen MT"/>
          <w:b/>
          <w:sz w:val="22"/>
          <w:szCs w:val="22"/>
        </w:rPr>
      </w:pPr>
      <w:bookmarkStart w:id="30" w:name="Text20"/>
      <w:r>
        <w:rPr>
          <w:rFonts w:ascii="Tw Cen MT" w:hAnsi="Tw Cen MT"/>
          <w:b/>
          <w:sz w:val="22"/>
          <w:szCs w:val="22"/>
        </w:rPr>
        <w:t>SPONSORSHIP FORMS MAY BE</w:t>
      </w:r>
    </w:p>
    <w:p w14:paraId="2E0F097D" w14:textId="5E715637" w:rsidR="00231505" w:rsidRDefault="00231505" w:rsidP="00231505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="00FE0477"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73DB3C2D" w14:textId="2F9E3728" w:rsidR="00FE0477" w:rsidRDefault="00FE0477" w:rsidP="00FE0477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p w14:paraId="5B88113F" w14:textId="77777777" w:rsidR="00FE0477" w:rsidRDefault="00FE0477" w:rsidP="00231505">
      <w:pPr>
        <w:rPr>
          <w:rFonts w:ascii="Tw Cen MT" w:hAnsi="Tw Cen MT"/>
          <w:sz w:val="22"/>
          <w:szCs w:val="22"/>
        </w:rPr>
      </w:pPr>
    </w:p>
    <w:p w14:paraId="1DD9152D" w14:textId="77777777" w:rsidR="00367F2A" w:rsidRDefault="00367F2A" w:rsidP="00367F2A">
      <w:pPr>
        <w:rPr>
          <w:rFonts w:ascii="Tw Cen MT" w:hAnsi="Tw Cen MT"/>
          <w:sz w:val="22"/>
          <w:szCs w:val="22"/>
        </w:rPr>
      </w:pPr>
    </w:p>
    <w:bookmarkEnd w:id="30"/>
    <w:sectPr w:rsidR="00367F2A" w:rsidSect="00231505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ACDB8" w14:textId="77777777" w:rsidR="00107979" w:rsidRDefault="00107979">
      <w:r>
        <w:separator/>
      </w:r>
    </w:p>
  </w:endnote>
  <w:endnote w:type="continuationSeparator" w:id="0">
    <w:p w14:paraId="56D2FAD7" w14:textId="77777777" w:rsidR="00107979" w:rsidRDefault="00107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6750B" w14:textId="77777777" w:rsidR="00107979" w:rsidRDefault="00107979">
      <w:r>
        <w:separator/>
      </w:r>
    </w:p>
  </w:footnote>
  <w:footnote w:type="continuationSeparator" w:id="0">
    <w:p w14:paraId="56FAF924" w14:textId="77777777" w:rsidR="00107979" w:rsidRDefault="00107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MxMzA2sDQ2MTFT0lEKTi0uzszPAykwqgUAwrUh4C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42A7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07979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1505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3E09"/>
    <w:rsid w:val="003646B1"/>
    <w:rsid w:val="00365617"/>
    <w:rsid w:val="00365AF7"/>
    <w:rsid w:val="00366489"/>
    <w:rsid w:val="00367F2A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EAC"/>
    <w:rsid w:val="00520308"/>
    <w:rsid w:val="005212F6"/>
    <w:rsid w:val="00522D0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23DE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18C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9F6788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0E54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28C3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2872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C08BE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4D41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28F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477"/>
    <w:rsid w:val="00FE0ADA"/>
    <w:rsid w:val="00FE11D1"/>
    <w:rsid w:val="00FE13A3"/>
    <w:rsid w:val="00FE15DA"/>
    <w:rsid w:val="00FE307B"/>
    <w:rsid w:val="00FE405B"/>
    <w:rsid w:val="00FE4202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E9AB6C"/>
  <w15:docId w15:val="{DD4A33B3-FD70-4CFA-9E8A-5E523852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67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7F2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E0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0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36</CharactersWithSpaces>
  <SharedDoc>false</SharedDoc>
  <HLinks>
    <vt:vector size="6" baseType="variant">
      <vt:variant>
        <vt:i4>2818058</vt:i4>
      </vt:variant>
      <vt:variant>
        <vt:i4>24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7</cp:revision>
  <cp:lastPrinted>2011-08-29T18:57:00Z</cp:lastPrinted>
  <dcterms:created xsi:type="dcterms:W3CDTF">2020-01-28T17:35:00Z</dcterms:created>
  <dcterms:modified xsi:type="dcterms:W3CDTF">2021-04-28T16:24:00Z</dcterms:modified>
</cp:coreProperties>
</file>